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86E002" w14:textId="7571E7A1" w:rsidR="000D41F6" w:rsidRPr="00F2639F" w:rsidRDefault="000D41F6" w:rsidP="000D41F6">
      <w:pPr>
        <w:spacing w:after="0" w:line="240" w:lineRule="auto"/>
        <w:jc w:val="center"/>
        <w:rPr>
          <w:rFonts w:ascii="Times New Roman" w:hAnsi="Times New Roman"/>
          <w:b/>
          <w:bCs/>
          <w:kern w:val="2"/>
          <w:sz w:val="24"/>
          <w:szCs w:val="24"/>
        </w:rPr>
      </w:pPr>
      <w:r w:rsidRPr="00F2639F">
        <w:rPr>
          <w:rFonts w:ascii="Times New Roman" w:hAnsi="Times New Roman"/>
          <w:b/>
          <w:bCs/>
          <w:kern w:val="2"/>
          <w:sz w:val="24"/>
          <w:szCs w:val="24"/>
        </w:rPr>
        <w:t>Farmworker Career Development Program</w:t>
      </w:r>
    </w:p>
    <w:p w14:paraId="7F4C5B07" w14:textId="77777777" w:rsidR="000D41F6" w:rsidRPr="00F2639F" w:rsidRDefault="000D41F6" w:rsidP="000D41F6">
      <w:pPr>
        <w:spacing w:after="0" w:line="240" w:lineRule="auto"/>
        <w:jc w:val="center"/>
        <w:rPr>
          <w:rFonts w:ascii="Times New Roman" w:hAnsi="Times New Roman"/>
          <w:b/>
          <w:bCs/>
          <w:kern w:val="2"/>
          <w:sz w:val="24"/>
          <w:szCs w:val="24"/>
        </w:rPr>
      </w:pPr>
      <w:r w:rsidRPr="00F2639F">
        <w:rPr>
          <w:rFonts w:ascii="Times New Roman" w:hAnsi="Times New Roman"/>
          <w:b/>
          <w:bCs/>
          <w:kern w:val="2"/>
          <w:sz w:val="24"/>
          <w:szCs w:val="24"/>
        </w:rPr>
        <w:t>Florida Department of Education</w:t>
      </w:r>
    </w:p>
    <w:p w14:paraId="2F4D257D" w14:textId="77777777" w:rsidR="000D41F6" w:rsidRPr="00F2639F" w:rsidRDefault="000D41F6" w:rsidP="000D41F6">
      <w:pPr>
        <w:spacing w:after="0" w:line="240" w:lineRule="auto"/>
        <w:jc w:val="center"/>
        <w:rPr>
          <w:rFonts w:ascii="Times New Roman" w:hAnsi="Times New Roman"/>
          <w:kern w:val="2"/>
          <w:sz w:val="24"/>
          <w:szCs w:val="24"/>
        </w:rPr>
      </w:pPr>
      <w:r w:rsidRPr="00F2639F">
        <w:rPr>
          <w:rFonts w:ascii="Times New Roman" w:hAnsi="Times New Roman"/>
          <w:kern w:val="2"/>
          <w:sz w:val="24"/>
          <w:szCs w:val="24"/>
        </w:rPr>
        <w:t>Applicant Self-Attestation Statement for</w:t>
      </w:r>
    </w:p>
    <w:p w14:paraId="3DA3EF52" w14:textId="77777777" w:rsidR="000D41F6" w:rsidRPr="00F2639F" w:rsidRDefault="000D41F6" w:rsidP="000D41F6">
      <w:pPr>
        <w:spacing w:after="0" w:line="240" w:lineRule="auto"/>
        <w:jc w:val="center"/>
        <w:rPr>
          <w:kern w:val="2"/>
          <w:sz w:val="24"/>
          <w:szCs w:val="24"/>
        </w:rPr>
      </w:pPr>
      <w:r w:rsidRPr="00F2639F">
        <w:rPr>
          <w:rFonts w:ascii="Times New Roman" w:hAnsi="Times New Roman"/>
          <w:kern w:val="2"/>
          <w:sz w:val="24"/>
          <w:szCs w:val="24"/>
        </w:rPr>
        <w:t>Intermittent Work and Income</w:t>
      </w:r>
    </w:p>
    <w:p w14:paraId="5520FE7F" w14:textId="77777777" w:rsidR="000D41F6" w:rsidRDefault="000D41F6" w:rsidP="000D41F6">
      <w:pPr>
        <w:spacing w:after="0" w:line="240" w:lineRule="auto"/>
        <w:rPr>
          <w:rFonts w:ascii="Times New Roman" w:hAnsi="Times New Roman"/>
          <w:color w:val="C00000"/>
          <w:sz w:val="18"/>
          <w:szCs w:val="18"/>
        </w:rPr>
      </w:pPr>
    </w:p>
    <w:p w14:paraId="6DD02294" w14:textId="77777777" w:rsidR="000D41F6" w:rsidRPr="00B750D8" w:rsidRDefault="000D41F6" w:rsidP="000D41F6">
      <w:pPr>
        <w:spacing w:after="0" w:line="240" w:lineRule="auto"/>
        <w:rPr>
          <w:rFonts w:ascii="Times New Roman" w:hAnsi="Times New Roman"/>
        </w:rPr>
      </w:pPr>
      <w:r w:rsidRPr="00B750D8">
        <w:rPr>
          <w:rFonts w:ascii="Times New Roman" w:hAnsi="Times New Roman"/>
          <w:b/>
          <w:bCs/>
        </w:rPr>
        <w:t>INSTRUCTIONS (</w:t>
      </w:r>
      <w:hyperlink r:id="rId11" w:history="1">
        <w:r w:rsidRPr="00B750D8">
          <w:rPr>
            <w:rStyle w:val="Hyperlink"/>
            <w:rFonts w:ascii="Times New Roman" w:hAnsi="Times New Roman"/>
            <w:b/>
            <w:bCs/>
          </w:rPr>
          <w:t>TEGL No. 18-16 Change 2</w:t>
        </w:r>
      </w:hyperlink>
      <w:r w:rsidRPr="00B750D8">
        <w:rPr>
          <w:rFonts w:ascii="Times New Roman" w:hAnsi="Times New Roman"/>
          <w:b/>
          <w:bCs/>
        </w:rPr>
        <w:t>):</w:t>
      </w:r>
      <w:r w:rsidRPr="00B750D8">
        <w:rPr>
          <w:rFonts w:ascii="Times New Roman" w:hAnsi="Times New Roman"/>
        </w:rPr>
        <w:t xml:space="preserve"> This form is for applicants who express that they have an intermittent income.  This self-attestation form must be completed to certify an applicant's statement of intermittent income and be attached to an applicant’s application.  This form will be completed by every adult (age 18+) in the household that claims they have intermittent income.</w:t>
      </w: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</w:r>
    </w:p>
    <w:p w14:paraId="64CB7CCD" w14:textId="0FC92F19" w:rsidR="000D41F6" w:rsidRPr="00B750D8" w:rsidRDefault="000D41F6" w:rsidP="000D41F6">
      <w:pPr>
        <w:spacing w:after="0" w:line="240" w:lineRule="auto"/>
        <w:rPr>
          <w:rFonts w:ascii="Times New Roman" w:hAnsi="Times New Roman"/>
        </w:rPr>
      </w:pPr>
      <w:r w:rsidRPr="00B750D8">
        <w:rPr>
          <w:rFonts w:ascii="Times New Roman" w:hAnsi="Times New Roman"/>
        </w:rPr>
        <w:t>This form must be completed by any adult household members who are employed intermittently, self-employed, or who, for whatever reason, do not have tax forms, W-2 forms, check stubs or other documentation to verify their income for the last 30 days:</w:t>
      </w:r>
      <w:r w:rsidRPr="00B750D8">
        <w:rPr>
          <w:rFonts w:ascii="Times New Roman" w:hAnsi="Times New Roman"/>
        </w:rPr>
        <w:tab/>
      </w:r>
    </w:p>
    <w:p w14:paraId="6D7FBA2F" w14:textId="77777777" w:rsidR="000D41F6" w:rsidRPr="00B750D8" w:rsidRDefault="000D41F6" w:rsidP="000D41F6">
      <w:pPr>
        <w:spacing w:after="0" w:line="240" w:lineRule="auto"/>
        <w:rPr>
          <w:rFonts w:ascii="Times New Roman" w:hAnsi="Times New Roman"/>
        </w:rPr>
      </w:pPr>
    </w:p>
    <w:p w14:paraId="581684A0" w14:textId="77777777" w:rsidR="000D41F6" w:rsidRPr="00B750D8" w:rsidRDefault="000D41F6" w:rsidP="000D41F6">
      <w:pPr>
        <w:spacing w:after="0" w:line="240" w:lineRule="auto"/>
        <w:rPr>
          <w:rFonts w:ascii="Times New Roman" w:hAnsi="Times New Roman"/>
        </w:rPr>
      </w:pPr>
      <w:r w:rsidRPr="00B750D8">
        <w:rPr>
          <w:rFonts w:ascii="Times New Roman" w:hAnsi="Times New Roman"/>
        </w:rPr>
        <w:t>Applicant Name: ____________________________________________________________</w:t>
      </w:r>
    </w:p>
    <w:p w14:paraId="72EAC929" w14:textId="77777777" w:rsidR="000D41F6" w:rsidRPr="00B750D8" w:rsidRDefault="000D41F6" w:rsidP="000D41F6">
      <w:pPr>
        <w:spacing w:after="0" w:line="240" w:lineRule="auto"/>
        <w:rPr>
          <w:rFonts w:ascii="Times New Roman" w:hAnsi="Times New Roman"/>
        </w:rPr>
      </w:pPr>
    </w:p>
    <w:p w14:paraId="34341E56" w14:textId="77777777" w:rsidR="000D41F6" w:rsidRPr="00B750D8" w:rsidRDefault="000D41F6" w:rsidP="000D41F6">
      <w:pPr>
        <w:spacing w:after="0" w:line="240" w:lineRule="auto"/>
        <w:rPr>
          <w:rFonts w:ascii="Times New Roman" w:hAnsi="Times New Roman"/>
        </w:rPr>
      </w:pP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</w:r>
    </w:p>
    <w:p w14:paraId="4E7C8735" w14:textId="77777777" w:rsidR="000D41F6" w:rsidRPr="00B750D8" w:rsidRDefault="000D41F6" w:rsidP="000D41F6">
      <w:pPr>
        <w:spacing w:after="0" w:line="240" w:lineRule="auto"/>
        <w:rPr>
          <w:rFonts w:ascii="Times New Roman" w:hAnsi="Times New Roman"/>
        </w:rPr>
      </w:pPr>
      <w:r w:rsidRPr="00B750D8">
        <w:rPr>
          <w:rFonts w:ascii="Times New Roman" w:hAnsi="Times New Roman"/>
        </w:rPr>
        <w:t>I hereby certify the following applies to me and any of my household:</w:t>
      </w:r>
    </w:p>
    <w:p w14:paraId="1A5BDE6A" w14:textId="77777777" w:rsidR="000D41F6" w:rsidRPr="00B750D8" w:rsidRDefault="000D41F6" w:rsidP="000D41F6">
      <w:pPr>
        <w:spacing w:after="0" w:line="240" w:lineRule="auto"/>
        <w:rPr>
          <w:rFonts w:ascii="Times New Roman" w:hAnsi="Times New Roman"/>
        </w:rPr>
      </w:pPr>
      <w:r w:rsidRPr="00B750D8">
        <w:rPr>
          <w:rFonts w:ascii="Times New Roman" w:hAnsi="Times New Roman"/>
        </w:rPr>
        <w:t>Total family income, including all countable income, for all of my family members in my household is listed below for the following last 30 days:</w:t>
      </w: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</w:r>
    </w:p>
    <w:p w14:paraId="51703A09" w14:textId="2550644D" w:rsidR="000D41F6" w:rsidRPr="00B750D8" w:rsidRDefault="000D41F6" w:rsidP="000D41F6">
      <w:pPr>
        <w:spacing w:after="0" w:line="240" w:lineRule="auto"/>
        <w:rPr>
          <w:rFonts w:ascii="Times New Roman" w:hAnsi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3" behindDoc="0" locked="0" layoutInCell="1" allowOverlap="1" wp14:anchorId="32B73C51" wp14:editId="6AF071F3">
                <wp:simplePos x="0" y="0"/>
                <wp:positionH relativeFrom="column">
                  <wp:posOffset>2987040</wp:posOffset>
                </wp:positionH>
                <wp:positionV relativeFrom="paragraph">
                  <wp:posOffset>163830</wp:posOffset>
                </wp:positionV>
                <wp:extent cx="1866900" cy="15240"/>
                <wp:effectExtent l="0" t="0" r="19050" b="22860"/>
                <wp:wrapNone/>
                <wp:docPr id="1098897572" name="Straight Connector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1866900" cy="1524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rgbClr val="15608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36EF2F" id="Straight Connector 13" o:spid="_x0000_s1026" style="position:absolute;flip:y;z-index:25166131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5.2pt,12.9pt" to="382.2pt,1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" strokecolor="#156082" strokeweight="1pt">
                <v:stroke joinstyle="miter"/>
                <o:lock v:ext="edit" shapetype="f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0289" behindDoc="0" locked="0" layoutInCell="1" allowOverlap="1" wp14:anchorId="3A91CD89" wp14:editId="0D0B3A42">
                <wp:simplePos x="0" y="0"/>
                <wp:positionH relativeFrom="column">
                  <wp:posOffset>381000</wp:posOffset>
                </wp:positionH>
                <wp:positionV relativeFrom="paragraph">
                  <wp:posOffset>168274</wp:posOffset>
                </wp:positionV>
                <wp:extent cx="2270760" cy="0"/>
                <wp:effectExtent l="0" t="0" r="0" b="0"/>
                <wp:wrapNone/>
                <wp:docPr id="2088813126" name="Straight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2270760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rgbClr val="15608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B7CAC7" id="Straight Connector 11" o:spid="_x0000_s1026" style="position:absolute;z-index:251660289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30pt,13.25pt" to="208.8pt,1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" strokecolor="#156082" strokeweight="1pt">
                <v:stroke joinstyle="miter"/>
                <o:lock v:ext="edit" shapetype="f"/>
              </v:line>
            </w:pict>
          </mc:Fallback>
        </mc:AlternateContent>
      </w:r>
      <w:r w:rsidRPr="00B750D8">
        <w:rPr>
          <w:rFonts w:ascii="Times New Roman" w:hAnsi="Times New Roman"/>
        </w:rPr>
        <w:t>From:</w:t>
      </w: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  <w:t>To:</w:t>
      </w: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</w:r>
      <w:r w:rsidRPr="00B750D8">
        <w:rPr>
          <w:rFonts w:ascii="Times New Roman" w:hAnsi="Times New Roman"/>
        </w:rPr>
        <w:tab/>
      </w:r>
    </w:p>
    <w:p w14:paraId="596F4794" w14:textId="77777777" w:rsidR="000D41F6" w:rsidRPr="00B750D8" w:rsidRDefault="000D41F6" w:rsidP="000D41F6">
      <w:pPr>
        <w:spacing w:after="0" w:line="240" w:lineRule="auto"/>
        <w:ind w:left="4320" w:firstLine="720"/>
        <w:rPr>
          <w:rFonts w:ascii="Times New Roman" w:hAnsi="Times New Roman"/>
        </w:rPr>
      </w:pPr>
      <w:r w:rsidRPr="00B750D8">
        <w:rPr>
          <w:rFonts w:ascii="Times New Roman" w:hAnsi="Times New Roman"/>
        </w:rPr>
        <w:t>(Date of application)</w:t>
      </w:r>
    </w:p>
    <w:p w14:paraId="68C39FA4" w14:textId="77777777" w:rsidR="000D41F6" w:rsidRDefault="000D41F6" w:rsidP="00D66397">
      <w:pPr>
        <w:spacing w:after="0" w:line="240" w:lineRule="auto"/>
        <w:rPr>
          <w:rFonts w:ascii="Times New Roman" w:hAnsi="Times New Roman"/>
          <w:b/>
          <w:bCs/>
          <w:u w:val="single"/>
        </w:rPr>
      </w:pPr>
    </w:p>
    <w:p w14:paraId="1931F961" w14:textId="77777777" w:rsidR="000D41F6" w:rsidRDefault="000D41F6" w:rsidP="00D66397">
      <w:pPr>
        <w:spacing w:after="0" w:line="240" w:lineRule="auto"/>
        <w:rPr>
          <w:rFonts w:ascii="Times New Roman" w:hAnsi="Times New Roman"/>
          <w:b/>
          <w:bCs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05"/>
        <w:gridCol w:w="3330"/>
        <w:gridCol w:w="1620"/>
        <w:gridCol w:w="2775"/>
      </w:tblGrid>
      <w:tr w:rsidR="000D41F6" w:rsidRPr="00C96BF6" w14:paraId="3D2C7535" w14:textId="77777777" w:rsidTr="002D3B31">
        <w:tc>
          <w:tcPr>
            <w:tcW w:w="16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2CC"/>
          </w:tcPr>
          <w:p w14:paraId="658C084E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  <w:r w:rsidRPr="00C96BF6">
              <w:rPr>
                <w:kern w:val="2"/>
                <w:sz w:val="24"/>
                <w:szCs w:val="24"/>
              </w:rPr>
              <w:t>Pay Day</w:t>
            </w:r>
          </w:p>
        </w:tc>
        <w:tc>
          <w:tcPr>
            <w:tcW w:w="33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2CC"/>
          </w:tcPr>
          <w:p w14:paraId="4827807C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  <w:r w:rsidRPr="00C96BF6">
              <w:rPr>
                <w:kern w:val="2"/>
                <w:sz w:val="24"/>
                <w:szCs w:val="24"/>
              </w:rPr>
              <w:t>Source of Income</w:t>
            </w:r>
          </w:p>
        </w:tc>
        <w:tc>
          <w:tcPr>
            <w:tcW w:w="16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2CC"/>
          </w:tcPr>
          <w:p w14:paraId="2E790152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  <w:r w:rsidRPr="00C96BF6">
              <w:rPr>
                <w:kern w:val="2"/>
                <w:sz w:val="24"/>
                <w:szCs w:val="24"/>
              </w:rPr>
              <w:t>Income</w:t>
            </w:r>
          </w:p>
        </w:tc>
        <w:tc>
          <w:tcPr>
            <w:tcW w:w="277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2CC"/>
          </w:tcPr>
          <w:p w14:paraId="73346C52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  <w:r w:rsidRPr="00C96BF6">
              <w:rPr>
                <w:kern w:val="2"/>
                <w:sz w:val="24"/>
                <w:szCs w:val="24"/>
              </w:rPr>
              <w:t>Name of Family Member</w:t>
            </w:r>
          </w:p>
        </w:tc>
      </w:tr>
      <w:tr w:rsidR="000D41F6" w:rsidRPr="00C96BF6" w14:paraId="4C51A943" w14:textId="77777777" w:rsidTr="002D3B31">
        <w:tc>
          <w:tcPr>
            <w:tcW w:w="1605" w:type="dxa"/>
            <w:tcBorders>
              <w:top w:val="double" w:sz="4" w:space="0" w:color="auto"/>
              <w:left w:val="double" w:sz="4" w:space="0" w:color="auto"/>
            </w:tcBorders>
          </w:tcPr>
          <w:p w14:paraId="6D994FFD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</w:p>
        </w:tc>
        <w:tc>
          <w:tcPr>
            <w:tcW w:w="3330" w:type="dxa"/>
            <w:tcBorders>
              <w:top w:val="double" w:sz="4" w:space="0" w:color="auto"/>
            </w:tcBorders>
          </w:tcPr>
          <w:p w14:paraId="2D9E7FAB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double" w:sz="4" w:space="0" w:color="auto"/>
            </w:tcBorders>
          </w:tcPr>
          <w:p w14:paraId="3494862F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</w:p>
        </w:tc>
        <w:tc>
          <w:tcPr>
            <w:tcW w:w="2775" w:type="dxa"/>
            <w:tcBorders>
              <w:top w:val="double" w:sz="4" w:space="0" w:color="auto"/>
              <w:right w:val="double" w:sz="4" w:space="0" w:color="auto"/>
            </w:tcBorders>
          </w:tcPr>
          <w:p w14:paraId="40EC825B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</w:p>
        </w:tc>
      </w:tr>
      <w:tr w:rsidR="000D41F6" w:rsidRPr="00C96BF6" w14:paraId="333A08DB" w14:textId="77777777" w:rsidTr="002D3B31">
        <w:tc>
          <w:tcPr>
            <w:tcW w:w="1605" w:type="dxa"/>
            <w:tcBorders>
              <w:left w:val="double" w:sz="4" w:space="0" w:color="auto"/>
            </w:tcBorders>
          </w:tcPr>
          <w:p w14:paraId="73D73EC3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</w:p>
        </w:tc>
        <w:tc>
          <w:tcPr>
            <w:tcW w:w="3330" w:type="dxa"/>
          </w:tcPr>
          <w:p w14:paraId="238FAD5C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</w:p>
        </w:tc>
        <w:tc>
          <w:tcPr>
            <w:tcW w:w="1620" w:type="dxa"/>
          </w:tcPr>
          <w:p w14:paraId="59FA7943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</w:p>
        </w:tc>
        <w:tc>
          <w:tcPr>
            <w:tcW w:w="2775" w:type="dxa"/>
            <w:tcBorders>
              <w:right w:val="double" w:sz="4" w:space="0" w:color="auto"/>
            </w:tcBorders>
          </w:tcPr>
          <w:p w14:paraId="790AED2E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</w:p>
        </w:tc>
      </w:tr>
      <w:tr w:rsidR="000D41F6" w:rsidRPr="00C96BF6" w14:paraId="3082DE59" w14:textId="77777777" w:rsidTr="002D3B31">
        <w:tc>
          <w:tcPr>
            <w:tcW w:w="1605" w:type="dxa"/>
            <w:tcBorders>
              <w:left w:val="double" w:sz="4" w:space="0" w:color="auto"/>
            </w:tcBorders>
          </w:tcPr>
          <w:p w14:paraId="547278DF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</w:p>
        </w:tc>
        <w:tc>
          <w:tcPr>
            <w:tcW w:w="3330" w:type="dxa"/>
          </w:tcPr>
          <w:p w14:paraId="4693EF82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</w:p>
        </w:tc>
        <w:tc>
          <w:tcPr>
            <w:tcW w:w="1620" w:type="dxa"/>
          </w:tcPr>
          <w:p w14:paraId="345828AB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</w:p>
        </w:tc>
        <w:tc>
          <w:tcPr>
            <w:tcW w:w="2775" w:type="dxa"/>
            <w:tcBorders>
              <w:right w:val="double" w:sz="4" w:space="0" w:color="auto"/>
            </w:tcBorders>
          </w:tcPr>
          <w:p w14:paraId="351CE4D0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</w:p>
        </w:tc>
      </w:tr>
      <w:tr w:rsidR="000D41F6" w:rsidRPr="00C96BF6" w14:paraId="73861D2F" w14:textId="77777777" w:rsidTr="002D3B31">
        <w:tc>
          <w:tcPr>
            <w:tcW w:w="1605" w:type="dxa"/>
            <w:tcBorders>
              <w:left w:val="double" w:sz="4" w:space="0" w:color="auto"/>
            </w:tcBorders>
          </w:tcPr>
          <w:p w14:paraId="2798CD8E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</w:p>
        </w:tc>
        <w:tc>
          <w:tcPr>
            <w:tcW w:w="3330" w:type="dxa"/>
          </w:tcPr>
          <w:p w14:paraId="2C129688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</w:p>
        </w:tc>
        <w:tc>
          <w:tcPr>
            <w:tcW w:w="1620" w:type="dxa"/>
          </w:tcPr>
          <w:p w14:paraId="60259FFE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</w:p>
        </w:tc>
        <w:tc>
          <w:tcPr>
            <w:tcW w:w="2775" w:type="dxa"/>
            <w:tcBorders>
              <w:right w:val="double" w:sz="4" w:space="0" w:color="auto"/>
            </w:tcBorders>
          </w:tcPr>
          <w:p w14:paraId="1E77C325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</w:p>
        </w:tc>
      </w:tr>
      <w:tr w:rsidR="000D41F6" w:rsidRPr="00C96BF6" w14:paraId="39A2E795" w14:textId="77777777" w:rsidTr="002D3B31">
        <w:tc>
          <w:tcPr>
            <w:tcW w:w="1605" w:type="dxa"/>
            <w:tcBorders>
              <w:left w:val="double" w:sz="4" w:space="0" w:color="auto"/>
            </w:tcBorders>
          </w:tcPr>
          <w:p w14:paraId="7B1A7D7F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</w:p>
        </w:tc>
        <w:tc>
          <w:tcPr>
            <w:tcW w:w="3330" w:type="dxa"/>
          </w:tcPr>
          <w:p w14:paraId="424D60DB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</w:p>
        </w:tc>
        <w:tc>
          <w:tcPr>
            <w:tcW w:w="1620" w:type="dxa"/>
          </w:tcPr>
          <w:p w14:paraId="2D8984CE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</w:p>
        </w:tc>
        <w:tc>
          <w:tcPr>
            <w:tcW w:w="2775" w:type="dxa"/>
            <w:tcBorders>
              <w:right w:val="double" w:sz="4" w:space="0" w:color="auto"/>
            </w:tcBorders>
          </w:tcPr>
          <w:p w14:paraId="0FB8A51C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</w:p>
        </w:tc>
      </w:tr>
      <w:tr w:rsidR="000D41F6" w:rsidRPr="00C96BF6" w14:paraId="43D9A58A" w14:textId="77777777" w:rsidTr="002D3B31">
        <w:tc>
          <w:tcPr>
            <w:tcW w:w="1605" w:type="dxa"/>
            <w:tcBorders>
              <w:left w:val="double" w:sz="4" w:space="0" w:color="auto"/>
            </w:tcBorders>
          </w:tcPr>
          <w:p w14:paraId="399B12C0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</w:p>
        </w:tc>
        <w:tc>
          <w:tcPr>
            <w:tcW w:w="3330" w:type="dxa"/>
          </w:tcPr>
          <w:p w14:paraId="0D2B1E81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</w:p>
        </w:tc>
        <w:tc>
          <w:tcPr>
            <w:tcW w:w="1620" w:type="dxa"/>
          </w:tcPr>
          <w:p w14:paraId="4A3DEAAB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</w:p>
        </w:tc>
        <w:tc>
          <w:tcPr>
            <w:tcW w:w="2775" w:type="dxa"/>
            <w:tcBorders>
              <w:right w:val="double" w:sz="4" w:space="0" w:color="auto"/>
            </w:tcBorders>
          </w:tcPr>
          <w:p w14:paraId="4460779D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</w:p>
        </w:tc>
      </w:tr>
      <w:tr w:rsidR="000D41F6" w:rsidRPr="00C96BF6" w14:paraId="4A1185C6" w14:textId="77777777" w:rsidTr="002D3B31">
        <w:tc>
          <w:tcPr>
            <w:tcW w:w="1605" w:type="dxa"/>
            <w:tcBorders>
              <w:left w:val="double" w:sz="4" w:space="0" w:color="auto"/>
            </w:tcBorders>
          </w:tcPr>
          <w:p w14:paraId="0FB0815E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</w:p>
        </w:tc>
        <w:tc>
          <w:tcPr>
            <w:tcW w:w="3330" w:type="dxa"/>
          </w:tcPr>
          <w:p w14:paraId="015FABA6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</w:p>
        </w:tc>
        <w:tc>
          <w:tcPr>
            <w:tcW w:w="1620" w:type="dxa"/>
          </w:tcPr>
          <w:p w14:paraId="4E48B122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</w:p>
        </w:tc>
        <w:tc>
          <w:tcPr>
            <w:tcW w:w="2775" w:type="dxa"/>
            <w:tcBorders>
              <w:right w:val="double" w:sz="4" w:space="0" w:color="auto"/>
            </w:tcBorders>
          </w:tcPr>
          <w:p w14:paraId="55C0372C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</w:p>
        </w:tc>
      </w:tr>
      <w:tr w:rsidR="000D41F6" w:rsidRPr="00C96BF6" w14:paraId="72D7B030" w14:textId="77777777" w:rsidTr="002D3B31">
        <w:tc>
          <w:tcPr>
            <w:tcW w:w="1605" w:type="dxa"/>
            <w:tcBorders>
              <w:left w:val="double" w:sz="4" w:space="0" w:color="auto"/>
            </w:tcBorders>
          </w:tcPr>
          <w:p w14:paraId="1D45E143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</w:p>
        </w:tc>
        <w:tc>
          <w:tcPr>
            <w:tcW w:w="3330" w:type="dxa"/>
          </w:tcPr>
          <w:p w14:paraId="1CDF8323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</w:p>
        </w:tc>
        <w:tc>
          <w:tcPr>
            <w:tcW w:w="1620" w:type="dxa"/>
          </w:tcPr>
          <w:p w14:paraId="45B6873E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</w:p>
        </w:tc>
        <w:tc>
          <w:tcPr>
            <w:tcW w:w="2775" w:type="dxa"/>
            <w:tcBorders>
              <w:right w:val="double" w:sz="4" w:space="0" w:color="auto"/>
            </w:tcBorders>
          </w:tcPr>
          <w:p w14:paraId="066F31D7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</w:p>
        </w:tc>
      </w:tr>
      <w:tr w:rsidR="000D41F6" w:rsidRPr="00C96BF6" w14:paraId="3EC09DD5" w14:textId="77777777" w:rsidTr="002D3B31">
        <w:tc>
          <w:tcPr>
            <w:tcW w:w="1605" w:type="dxa"/>
            <w:tcBorders>
              <w:left w:val="double" w:sz="4" w:space="0" w:color="auto"/>
            </w:tcBorders>
          </w:tcPr>
          <w:p w14:paraId="578F0C49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</w:p>
        </w:tc>
        <w:tc>
          <w:tcPr>
            <w:tcW w:w="3330" w:type="dxa"/>
          </w:tcPr>
          <w:p w14:paraId="25D72742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</w:p>
        </w:tc>
        <w:tc>
          <w:tcPr>
            <w:tcW w:w="1620" w:type="dxa"/>
          </w:tcPr>
          <w:p w14:paraId="4A09E78B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</w:p>
        </w:tc>
        <w:tc>
          <w:tcPr>
            <w:tcW w:w="2775" w:type="dxa"/>
            <w:tcBorders>
              <w:right w:val="double" w:sz="4" w:space="0" w:color="auto"/>
            </w:tcBorders>
          </w:tcPr>
          <w:p w14:paraId="79048DCB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</w:p>
        </w:tc>
      </w:tr>
      <w:tr w:rsidR="000D41F6" w:rsidRPr="00C96BF6" w14:paraId="3D9B1DA4" w14:textId="77777777" w:rsidTr="002D3B31">
        <w:tc>
          <w:tcPr>
            <w:tcW w:w="1605" w:type="dxa"/>
            <w:tcBorders>
              <w:left w:val="double" w:sz="4" w:space="0" w:color="auto"/>
              <w:bottom w:val="double" w:sz="4" w:space="0" w:color="auto"/>
            </w:tcBorders>
          </w:tcPr>
          <w:p w14:paraId="7E73BC3B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</w:p>
        </w:tc>
        <w:tc>
          <w:tcPr>
            <w:tcW w:w="3330" w:type="dxa"/>
            <w:tcBorders>
              <w:bottom w:val="double" w:sz="4" w:space="0" w:color="auto"/>
            </w:tcBorders>
          </w:tcPr>
          <w:p w14:paraId="39092B0E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</w:p>
        </w:tc>
        <w:tc>
          <w:tcPr>
            <w:tcW w:w="1620" w:type="dxa"/>
            <w:tcBorders>
              <w:bottom w:val="double" w:sz="4" w:space="0" w:color="auto"/>
            </w:tcBorders>
          </w:tcPr>
          <w:p w14:paraId="2FC5893C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</w:p>
        </w:tc>
        <w:tc>
          <w:tcPr>
            <w:tcW w:w="2775" w:type="dxa"/>
            <w:tcBorders>
              <w:bottom w:val="double" w:sz="4" w:space="0" w:color="auto"/>
              <w:right w:val="double" w:sz="4" w:space="0" w:color="auto"/>
            </w:tcBorders>
          </w:tcPr>
          <w:p w14:paraId="482E91C5" w14:textId="77777777" w:rsidR="000D41F6" w:rsidRPr="00C96BF6" w:rsidRDefault="000D41F6" w:rsidP="002D3B31">
            <w:pPr>
              <w:spacing w:after="0" w:line="240" w:lineRule="auto"/>
              <w:rPr>
                <w:kern w:val="2"/>
                <w:sz w:val="24"/>
                <w:szCs w:val="24"/>
              </w:rPr>
            </w:pPr>
          </w:p>
        </w:tc>
      </w:tr>
    </w:tbl>
    <w:p w14:paraId="743CFD2F" w14:textId="77777777" w:rsidR="000D41F6" w:rsidRPr="00157EC9" w:rsidRDefault="000D41F6" w:rsidP="00D66397">
      <w:pPr>
        <w:spacing w:after="0" w:line="240" w:lineRule="auto"/>
        <w:rPr>
          <w:rFonts w:ascii="Times New Roman" w:hAnsi="Times New Roman"/>
          <w:b/>
          <w:bCs/>
          <w:u w:val="single"/>
        </w:rPr>
      </w:pPr>
    </w:p>
    <w:sectPr w:rsidR="000D41F6" w:rsidRPr="00157EC9" w:rsidSect="00F177B1">
      <w:footerReference w:type="default" r:id="rId12"/>
      <w:pgSz w:w="12240" w:h="15840"/>
      <w:pgMar w:top="1166" w:right="1440" w:bottom="1166" w:left="1440" w:header="576" w:footer="36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621ED9" w14:textId="77777777" w:rsidR="00F213A9" w:rsidRDefault="00F213A9" w:rsidP="00DA20ED">
      <w:pPr>
        <w:spacing w:after="0" w:line="240" w:lineRule="auto"/>
      </w:pPr>
      <w:r>
        <w:separator/>
      </w:r>
    </w:p>
  </w:endnote>
  <w:endnote w:type="continuationSeparator" w:id="0">
    <w:p w14:paraId="3BC1E9C2" w14:textId="77777777" w:rsidR="00F213A9" w:rsidRDefault="00F213A9" w:rsidP="00DA20ED">
      <w:pPr>
        <w:spacing w:after="0" w:line="240" w:lineRule="auto"/>
      </w:pPr>
      <w:r>
        <w:continuationSeparator/>
      </w:r>
    </w:p>
  </w:endnote>
  <w:endnote w:type="continuationNotice" w:id="1">
    <w:p w14:paraId="1A4248E6" w14:textId="77777777" w:rsidR="00F213A9" w:rsidRDefault="00F213A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C85323" w14:textId="54CE41DC" w:rsidR="00774C75" w:rsidRDefault="00774C75" w:rsidP="007D5183">
    <w:pPr>
      <w:pStyle w:val="Footer"/>
      <w:tabs>
        <w:tab w:val="clear" w:pos="4680"/>
        <w:tab w:val="clear" w:pos="9360"/>
        <w:tab w:val="left" w:pos="168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F884EA" w14:textId="77777777" w:rsidR="00F213A9" w:rsidRDefault="00F213A9" w:rsidP="00DA20ED">
      <w:pPr>
        <w:spacing w:after="0" w:line="240" w:lineRule="auto"/>
      </w:pPr>
      <w:r>
        <w:separator/>
      </w:r>
    </w:p>
  </w:footnote>
  <w:footnote w:type="continuationSeparator" w:id="0">
    <w:p w14:paraId="5957494A" w14:textId="77777777" w:rsidR="00F213A9" w:rsidRDefault="00F213A9" w:rsidP="00DA20ED">
      <w:pPr>
        <w:spacing w:after="0" w:line="240" w:lineRule="auto"/>
      </w:pPr>
      <w:r>
        <w:continuationSeparator/>
      </w:r>
    </w:p>
  </w:footnote>
  <w:footnote w:type="continuationNotice" w:id="1">
    <w:p w14:paraId="107D2E23" w14:textId="77777777" w:rsidR="00F213A9" w:rsidRDefault="00F213A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D7B37584"/>
    <w:multiLevelType w:val="hybridMultilevel"/>
    <w:tmpl w:val="0B147AB0"/>
    <w:lvl w:ilvl="0" w:tplc="04090015">
      <w:start w:val="1"/>
      <w:numFmt w:val="upperLetter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402"/>
    <w:multiLevelType w:val="multilevel"/>
    <w:tmpl w:val="563A84B0"/>
    <w:lvl w:ilvl="0">
      <w:start w:val="1"/>
      <w:numFmt w:val="bullet"/>
      <w:lvlText w:val=""/>
      <w:lvlJc w:val="left"/>
      <w:pPr>
        <w:ind w:left="462" w:hanging="360"/>
      </w:pPr>
      <w:rPr>
        <w:rFonts w:ascii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</w:rPr>
    </w:lvl>
    <w:lvl w:ilvl="1">
      <w:numFmt w:val="bullet"/>
      <w:lvlText w:val="•"/>
      <w:lvlJc w:val="left"/>
      <w:pPr>
        <w:ind w:left="1094" w:hanging="360"/>
      </w:pPr>
    </w:lvl>
    <w:lvl w:ilvl="2">
      <w:numFmt w:val="bullet"/>
      <w:lvlText w:val="•"/>
      <w:lvlJc w:val="left"/>
      <w:pPr>
        <w:ind w:left="1729" w:hanging="360"/>
      </w:pPr>
    </w:lvl>
    <w:lvl w:ilvl="3">
      <w:numFmt w:val="bullet"/>
      <w:lvlText w:val="•"/>
      <w:lvlJc w:val="left"/>
      <w:pPr>
        <w:ind w:left="2363" w:hanging="360"/>
      </w:pPr>
    </w:lvl>
    <w:lvl w:ilvl="4">
      <w:numFmt w:val="bullet"/>
      <w:lvlText w:val="•"/>
      <w:lvlJc w:val="left"/>
      <w:pPr>
        <w:ind w:left="2998" w:hanging="360"/>
      </w:pPr>
    </w:lvl>
    <w:lvl w:ilvl="5">
      <w:numFmt w:val="bullet"/>
      <w:lvlText w:val="•"/>
      <w:lvlJc w:val="left"/>
      <w:pPr>
        <w:ind w:left="3633" w:hanging="360"/>
      </w:pPr>
    </w:lvl>
    <w:lvl w:ilvl="6">
      <w:numFmt w:val="bullet"/>
      <w:lvlText w:val="•"/>
      <w:lvlJc w:val="left"/>
      <w:pPr>
        <w:ind w:left="4267" w:hanging="360"/>
      </w:pPr>
    </w:lvl>
    <w:lvl w:ilvl="7">
      <w:numFmt w:val="bullet"/>
      <w:lvlText w:val="•"/>
      <w:lvlJc w:val="left"/>
      <w:pPr>
        <w:ind w:left="4902" w:hanging="360"/>
      </w:pPr>
    </w:lvl>
    <w:lvl w:ilvl="8">
      <w:numFmt w:val="bullet"/>
      <w:lvlText w:val="•"/>
      <w:lvlJc w:val="left"/>
      <w:pPr>
        <w:ind w:left="5537" w:hanging="360"/>
      </w:pPr>
    </w:lvl>
  </w:abstractNum>
  <w:abstractNum w:abstractNumId="2" w15:restartNumberingAfterBreak="0">
    <w:nsid w:val="00000403"/>
    <w:multiLevelType w:val="multilevel"/>
    <w:tmpl w:val="FFFFFFFF"/>
    <w:lvl w:ilvl="0">
      <w:numFmt w:val="bullet"/>
      <w:lvlText w:val=""/>
      <w:lvlJc w:val="left"/>
      <w:pPr>
        <w:ind w:left="485" w:hanging="360"/>
      </w:pPr>
      <w:rPr>
        <w:rFonts w:ascii="Symbol" w:hAnsi="Symbol" w:cs="Symbol"/>
        <w:b w:val="0"/>
        <w:bCs w:val="0"/>
        <w:i w:val="0"/>
        <w:iCs w:val="0"/>
        <w:spacing w:val="0"/>
        <w:w w:val="100"/>
        <w:sz w:val="24"/>
        <w:szCs w:val="24"/>
      </w:rPr>
    </w:lvl>
    <w:lvl w:ilvl="1">
      <w:numFmt w:val="bullet"/>
      <w:lvlText w:val="•"/>
      <w:lvlJc w:val="left"/>
      <w:pPr>
        <w:ind w:left="1114" w:hanging="360"/>
      </w:pPr>
    </w:lvl>
    <w:lvl w:ilvl="2">
      <w:numFmt w:val="bullet"/>
      <w:lvlText w:val="•"/>
      <w:lvlJc w:val="left"/>
      <w:pPr>
        <w:ind w:left="1749" w:hanging="360"/>
      </w:pPr>
    </w:lvl>
    <w:lvl w:ilvl="3">
      <w:numFmt w:val="bullet"/>
      <w:lvlText w:val="•"/>
      <w:lvlJc w:val="left"/>
      <w:pPr>
        <w:ind w:left="2384" w:hanging="360"/>
      </w:pPr>
    </w:lvl>
    <w:lvl w:ilvl="4">
      <w:numFmt w:val="bullet"/>
      <w:lvlText w:val="•"/>
      <w:lvlJc w:val="left"/>
      <w:pPr>
        <w:ind w:left="3019" w:hanging="360"/>
      </w:pPr>
    </w:lvl>
    <w:lvl w:ilvl="5">
      <w:numFmt w:val="bullet"/>
      <w:lvlText w:val="•"/>
      <w:lvlJc w:val="left"/>
      <w:pPr>
        <w:ind w:left="3654" w:hanging="360"/>
      </w:pPr>
    </w:lvl>
    <w:lvl w:ilvl="6">
      <w:numFmt w:val="bullet"/>
      <w:lvlText w:val="•"/>
      <w:lvlJc w:val="left"/>
      <w:pPr>
        <w:ind w:left="4289" w:hanging="360"/>
      </w:pPr>
    </w:lvl>
    <w:lvl w:ilvl="7">
      <w:numFmt w:val="bullet"/>
      <w:lvlText w:val="•"/>
      <w:lvlJc w:val="left"/>
      <w:pPr>
        <w:ind w:left="4924" w:hanging="360"/>
      </w:pPr>
    </w:lvl>
    <w:lvl w:ilvl="8">
      <w:numFmt w:val="bullet"/>
      <w:lvlText w:val="•"/>
      <w:lvlJc w:val="left"/>
      <w:pPr>
        <w:ind w:left="5559" w:hanging="360"/>
      </w:pPr>
    </w:lvl>
  </w:abstractNum>
  <w:abstractNum w:abstractNumId="3" w15:restartNumberingAfterBreak="0">
    <w:nsid w:val="05716043"/>
    <w:multiLevelType w:val="hybridMultilevel"/>
    <w:tmpl w:val="61CEB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6B5CA1"/>
    <w:multiLevelType w:val="hybridMultilevel"/>
    <w:tmpl w:val="C5665C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8EF67B9"/>
    <w:multiLevelType w:val="hybridMultilevel"/>
    <w:tmpl w:val="DB0E304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AE6DC7"/>
    <w:multiLevelType w:val="hybridMultilevel"/>
    <w:tmpl w:val="786E8700"/>
    <w:lvl w:ilvl="0" w:tplc="04090001">
      <w:start w:val="1"/>
      <w:numFmt w:val="bullet"/>
      <w:lvlText w:val=""/>
      <w:lvlJc w:val="left"/>
      <w:pPr>
        <w:ind w:left="61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3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5" w:hanging="360"/>
      </w:pPr>
      <w:rPr>
        <w:rFonts w:ascii="Wingdings" w:hAnsi="Wingdings" w:hint="default"/>
      </w:rPr>
    </w:lvl>
  </w:abstractNum>
  <w:abstractNum w:abstractNumId="7" w15:restartNumberingAfterBreak="0">
    <w:nsid w:val="103B6B29"/>
    <w:multiLevelType w:val="hybridMultilevel"/>
    <w:tmpl w:val="DB0E304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B71D2E"/>
    <w:multiLevelType w:val="hybridMultilevel"/>
    <w:tmpl w:val="4704F9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4DA170F"/>
    <w:multiLevelType w:val="hybridMultilevel"/>
    <w:tmpl w:val="8ABCD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10339D"/>
    <w:multiLevelType w:val="hybridMultilevel"/>
    <w:tmpl w:val="690210E8"/>
    <w:lvl w:ilvl="0" w:tplc="C44047D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64300A4"/>
    <w:multiLevelType w:val="hybridMultilevel"/>
    <w:tmpl w:val="89FC0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8167B0"/>
    <w:multiLevelType w:val="hybridMultilevel"/>
    <w:tmpl w:val="232257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C90805"/>
    <w:multiLevelType w:val="hybridMultilevel"/>
    <w:tmpl w:val="903E0D0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03B73F6"/>
    <w:multiLevelType w:val="hybridMultilevel"/>
    <w:tmpl w:val="C4A445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33539F"/>
    <w:multiLevelType w:val="hybridMultilevel"/>
    <w:tmpl w:val="61DCA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D604B9"/>
    <w:multiLevelType w:val="hybridMultilevel"/>
    <w:tmpl w:val="B2A85C88"/>
    <w:lvl w:ilvl="0" w:tplc="4DCAD6A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5AB7B44"/>
    <w:multiLevelType w:val="hybridMultilevel"/>
    <w:tmpl w:val="1844539C"/>
    <w:lvl w:ilvl="0" w:tplc="04090001">
      <w:start w:val="1"/>
      <w:numFmt w:val="bullet"/>
      <w:lvlText w:val=""/>
      <w:lvlJc w:val="left"/>
      <w:pPr>
        <w:ind w:left="85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9" w:hanging="360"/>
      </w:pPr>
      <w:rPr>
        <w:rFonts w:ascii="Wingdings" w:hAnsi="Wingdings" w:hint="default"/>
      </w:rPr>
    </w:lvl>
  </w:abstractNum>
  <w:abstractNum w:abstractNumId="18" w15:restartNumberingAfterBreak="0">
    <w:nsid w:val="467C57CE"/>
    <w:multiLevelType w:val="multilevel"/>
    <w:tmpl w:val="53BCE1CE"/>
    <w:lvl w:ilvl="0">
      <w:start w:val="1"/>
      <w:numFmt w:val="bullet"/>
      <w:lvlText w:val=""/>
      <w:lvlJc w:val="left"/>
      <w:pPr>
        <w:ind w:left="462" w:hanging="360"/>
      </w:pPr>
      <w:rPr>
        <w:rFonts w:ascii="Symbol" w:hAnsi="Symbol" w:hint="default"/>
        <w:b w:val="0"/>
        <w:bCs w:val="0"/>
        <w:i w:val="0"/>
        <w:iCs w:val="0"/>
        <w:spacing w:val="0"/>
        <w:w w:val="100"/>
        <w:sz w:val="24"/>
        <w:szCs w:val="24"/>
      </w:rPr>
    </w:lvl>
    <w:lvl w:ilvl="1">
      <w:numFmt w:val="bullet"/>
      <w:lvlText w:val="•"/>
      <w:lvlJc w:val="left"/>
      <w:pPr>
        <w:ind w:left="1094" w:hanging="360"/>
      </w:pPr>
    </w:lvl>
    <w:lvl w:ilvl="2">
      <w:numFmt w:val="bullet"/>
      <w:lvlText w:val="•"/>
      <w:lvlJc w:val="left"/>
      <w:pPr>
        <w:ind w:left="1729" w:hanging="360"/>
      </w:pPr>
    </w:lvl>
    <w:lvl w:ilvl="3">
      <w:numFmt w:val="bullet"/>
      <w:lvlText w:val="•"/>
      <w:lvlJc w:val="left"/>
      <w:pPr>
        <w:ind w:left="2363" w:hanging="360"/>
      </w:pPr>
    </w:lvl>
    <w:lvl w:ilvl="4">
      <w:numFmt w:val="bullet"/>
      <w:lvlText w:val="•"/>
      <w:lvlJc w:val="left"/>
      <w:pPr>
        <w:ind w:left="2998" w:hanging="360"/>
      </w:pPr>
    </w:lvl>
    <w:lvl w:ilvl="5">
      <w:numFmt w:val="bullet"/>
      <w:lvlText w:val="•"/>
      <w:lvlJc w:val="left"/>
      <w:pPr>
        <w:ind w:left="3633" w:hanging="360"/>
      </w:pPr>
    </w:lvl>
    <w:lvl w:ilvl="6">
      <w:numFmt w:val="bullet"/>
      <w:lvlText w:val="•"/>
      <w:lvlJc w:val="left"/>
      <w:pPr>
        <w:ind w:left="4267" w:hanging="360"/>
      </w:pPr>
    </w:lvl>
    <w:lvl w:ilvl="7">
      <w:numFmt w:val="bullet"/>
      <w:lvlText w:val="•"/>
      <w:lvlJc w:val="left"/>
      <w:pPr>
        <w:ind w:left="4902" w:hanging="360"/>
      </w:pPr>
    </w:lvl>
    <w:lvl w:ilvl="8">
      <w:numFmt w:val="bullet"/>
      <w:lvlText w:val="•"/>
      <w:lvlJc w:val="left"/>
      <w:pPr>
        <w:ind w:left="5537" w:hanging="360"/>
      </w:pPr>
    </w:lvl>
  </w:abstractNum>
  <w:abstractNum w:abstractNumId="19" w15:restartNumberingAfterBreak="0">
    <w:nsid w:val="47640A1B"/>
    <w:multiLevelType w:val="hybridMultilevel"/>
    <w:tmpl w:val="AE3CB4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C117A14"/>
    <w:multiLevelType w:val="hybridMultilevel"/>
    <w:tmpl w:val="3432E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666744"/>
    <w:multiLevelType w:val="hybridMultilevel"/>
    <w:tmpl w:val="D21E8864"/>
    <w:lvl w:ilvl="0" w:tplc="0409000F">
      <w:start w:val="1"/>
      <w:numFmt w:val="decimal"/>
      <w:lvlText w:val="%1."/>
      <w:lvlJc w:val="left"/>
      <w:pPr>
        <w:ind w:left="859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57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9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1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3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5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7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9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19" w:hanging="360"/>
      </w:pPr>
      <w:rPr>
        <w:rFonts w:ascii="Wingdings" w:hAnsi="Wingdings" w:hint="default"/>
      </w:rPr>
    </w:lvl>
  </w:abstractNum>
  <w:abstractNum w:abstractNumId="22" w15:restartNumberingAfterBreak="0">
    <w:nsid w:val="506D3B08"/>
    <w:multiLevelType w:val="hybridMultilevel"/>
    <w:tmpl w:val="AAE8F89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6B70F3"/>
    <w:multiLevelType w:val="multilevel"/>
    <w:tmpl w:val="59CA2B70"/>
    <w:lvl w:ilvl="0">
      <w:start w:val="1"/>
      <w:numFmt w:val="bullet"/>
      <w:lvlText w:val=""/>
      <w:lvlJc w:val="left"/>
      <w:pPr>
        <w:ind w:left="462" w:hanging="360"/>
      </w:pPr>
      <w:rPr>
        <w:rFonts w:ascii="Symbol" w:hAnsi="Symbol" w:hint="default"/>
        <w:b w:val="0"/>
        <w:bCs w:val="0"/>
        <w:i w:val="0"/>
        <w:iCs w:val="0"/>
        <w:spacing w:val="0"/>
        <w:w w:val="100"/>
        <w:sz w:val="24"/>
        <w:szCs w:val="24"/>
      </w:rPr>
    </w:lvl>
    <w:lvl w:ilvl="1">
      <w:numFmt w:val="bullet"/>
      <w:lvlText w:val="•"/>
      <w:lvlJc w:val="left"/>
      <w:pPr>
        <w:ind w:left="1094" w:hanging="360"/>
      </w:pPr>
    </w:lvl>
    <w:lvl w:ilvl="2">
      <w:numFmt w:val="bullet"/>
      <w:lvlText w:val="•"/>
      <w:lvlJc w:val="left"/>
      <w:pPr>
        <w:ind w:left="1729" w:hanging="360"/>
      </w:pPr>
    </w:lvl>
    <w:lvl w:ilvl="3">
      <w:numFmt w:val="bullet"/>
      <w:lvlText w:val="•"/>
      <w:lvlJc w:val="left"/>
      <w:pPr>
        <w:ind w:left="2363" w:hanging="360"/>
      </w:pPr>
    </w:lvl>
    <w:lvl w:ilvl="4">
      <w:numFmt w:val="bullet"/>
      <w:lvlText w:val="•"/>
      <w:lvlJc w:val="left"/>
      <w:pPr>
        <w:ind w:left="2998" w:hanging="360"/>
      </w:pPr>
    </w:lvl>
    <w:lvl w:ilvl="5">
      <w:numFmt w:val="bullet"/>
      <w:lvlText w:val="•"/>
      <w:lvlJc w:val="left"/>
      <w:pPr>
        <w:ind w:left="3633" w:hanging="360"/>
      </w:pPr>
    </w:lvl>
    <w:lvl w:ilvl="6">
      <w:numFmt w:val="bullet"/>
      <w:lvlText w:val="•"/>
      <w:lvlJc w:val="left"/>
      <w:pPr>
        <w:ind w:left="4267" w:hanging="360"/>
      </w:pPr>
    </w:lvl>
    <w:lvl w:ilvl="7">
      <w:numFmt w:val="bullet"/>
      <w:lvlText w:val="•"/>
      <w:lvlJc w:val="left"/>
      <w:pPr>
        <w:ind w:left="4902" w:hanging="360"/>
      </w:pPr>
    </w:lvl>
    <w:lvl w:ilvl="8">
      <w:numFmt w:val="bullet"/>
      <w:lvlText w:val="•"/>
      <w:lvlJc w:val="left"/>
      <w:pPr>
        <w:ind w:left="5537" w:hanging="360"/>
      </w:pPr>
    </w:lvl>
  </w:abstractNum>
  <w:abstractNum w:abstractNumId="24" w15:restartNumberingAfterBreak="0">
    <w:nsid w:val="57A21BF0"/>
    <w:multiLevelType w:val="hybridMultilevel"/>
    <w:tmpl w:val="171E5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CD2B66"/>
    <w:multiLevelType w:val="hybridMultilevel"/>
    <w:tmpl w:val="1E949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207B2A"/>
    <w:multiLevelType w:val="hybridMultilevel"/>
    <w:tmpl w:val="DF3C8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AD0B18"/>
    <w:multiLevelType w:val="hybridMultilevel"/>
    <w:tmpl w:val="DCFC6A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9B0B50"/>
    <w:multiLevelType w:val="hybridMultilevel"/>
    <w:tmpl w:val="62302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7F380E"/>
    <w:multiLevelType w:val="hybridMultilevel"/>
    <w:tmpl w:val="7BA85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3A6CFE"/>
    <w:multiLevelType w:val="hybridMultilevel"/>
    <w:tmpl w:val="38D6E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14374A"/>
    <w:multiLevelType w:val="hybridMultilevel"/>
    <w:tmpl w:val="CE46EF20"/>
    <w:lvl w:ilvl="0" w:tplc="1E8E92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5000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0A56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2EEA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66CA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4FA9D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ECB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E6EB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A884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5F5808"/>
    <w:multiLevelType w:val="hybridMultilevel"/>
    <w:tmpl w:val="086C7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9A239A"/>
    <w:multiLevelType w:val="hybridMultilevel"/>
    <w:tmpl w:val="F522D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B94BA6"/>
    <w:multiLevelType w:val="hybridMultilevel"/>
    <w:tmpl w:val="788CF0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5E55A5D"/>
    <w:multiLevelType w:val="hybridMultilevel"/>
    <w:tmpl w:val="2CA08226"/>
    <w:lvl w:ilvl="0" w:tplc="B1C213C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EF620C3"/>
    <w:multiLevelType w:val="hybridMultilevel"/>
    <w:tmpl w:val="FFA05F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FE74063"/>
    <w:multiLevelType w:val="hybridMultilevel"/>
    <w:tmpl w:val="C5EC96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3001D6D"/>
    <w:multiLevelType w:val="hybridMultilevel"/>
    <w:tmpl w:val="3748370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42003C"/>
    <w:multiLevelType w:val="hybridMultilevel"/>
    <w:tmpl w:val="C60AF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8093535">
    <w:abstractNumId w:val="31"/>
  </w:num>
  <w:num w:numId="2" w16cid:durableId="1170213291">
    <w:abstractNumId w:val="39"/>
  </w:num>
  <w:num w:numId="3" w16cid:durableId="410781508">
    <w:abstractNumId w:val="14"/>
  </w:num>
  <w:num w:numId="4" w16cid:durableId="2012560908">
    <w:abstractNumId w:val="3"/>
  </w:num>
  <w:num w:numId="5" w16cid:durableId="620258524">
    <w:abstractNumId w:val="28"/>
  </w:num>
  <w:num w:numId="6" w16cid:durableId="17630563">
    <w:abstractNumId w:val="24"/>
  </w:num>
  <w:num w:numId="7" w16cid:durableId="1166167074">
    <w:abstractNumId w:val="25"/>
  </w:num>
  <w:num w:numId="8" w16cid:durableId="1882593089">
    <w:abstractNumId w:val="38"/>
  </w:num>
  <w:num w:numId="9" w16cid:durableId="1019501938">
    <w:abstractNumId w:val="20"/>
  </w:num>
  <w:num w:numId="10" w16cid:durableId="694966610">
    <w:abstractNumId w:val="26"/>
  </w:num>
  <w:num w:numId="11" w16cid:durableId="2049573249">
    <w:abstractNumId w:val="0"/>
  </w:num>
  <w:num w:numId="12" w16cid:durableId="1406418515">
    <w:abstractNumId w:val="5"/>
  </w:num>
  <w:num w:numId="13" w16cid:durableId="91630150">
    <w:abstractNumId w:val="1"/>
  </w:num>
  <w:num w:numId="14" w16cid:durableId="956444446">
    <w:abstractNumId w:val="32"/>
  </w:num>
  <w:num w:numId="15" w16cid:durableId="914897920">
    <w:abstractNumId w:val="17"/>
  </w:num>
  <w:num w:numId="16" w16cid:durableId="1577861519">
    <w:abstractNumId w:val="7"/>
  </w:num>
  <w:num w:numId="17" w16cid:durableId="1357850195">
    <w:abstractNumId w:val="2"/>
  </w:num>
  <w:num w:numId="18" w16cid:durableId="1852641278">
    <w:abstractNumId w:val="12"/>
  </w:num>
  <w:num w:numId="19" w16cid:durableId="639575546">
    <w:abstractNumId w:val="18"/>
  </w:num>
  <w:num w:numId="20" w16cid:durableId="590818047">
    <w:abstractNumId w:val="23"/>
  </w:num>
  <w:num w:numId="21" w16cid:durableId="48306881">
    <w:abstractNumId w:val="22"/>
  </w:num>
  <w:num w:numId="22" w16cid:durableId="42294188">
    <w:abstractNumId w:val="8"/>
  </w:num>
  <w:num w:numId="23" w16cid:durableId="287854658">
    <w:abstractNumId w:val="37"/>
  </w:num>
  <w:num w:numId="24" w16cid:durableId="1124419890">
    <w:abstractNumId w:val="11"/>
  </w:num>
  <w:num w:numId="25" w16cid:durableId="1353531667">
    <w:abstractNumId w:val="30"/>
  </w:num>
  <w:num w:numId="26" w16cid:durableId="833255138">
    <w:abstractNumId w:val="27"/>
  </w:num>
  <w:num w:numId="27" w16cid:durableId="234896285">
    <w:abstractNumId w:val="13"/>
  </w:num>
  <w:num w:numId="28" w16cid:durableId="1392538026">
    <w:abstractNumId w:val="29"/>
  </w:num>
  <w:num w:numId="29" w16cid:durableId="512040431">
    <w:abstractNumId w:val="9"/>
  </w:num>
  <w:num w:numId="30" w16cid:durableId="337853031">
    <w:abstractNumId w:val="15"/>
  </w:num>
  <w:num w:numId="31" w16cid:durableId="1566186566">
    <w:abstractNumId w:val="33"/>
  </w:num>
  <w:num w:numId="32" w16cid:durableId="1739549354">
    <w:abstractNumId w:val="19"/>
  </w:num>
  <w:num w:numId="33" w16cid:durableId="1264612566">
    <w:abstractNumId w:val="4"/>
  </w:num>
  <w:num w:numId="34" w16cid:durableId="694573380">
    <w:abstractNumId w:val="35"/>
  </w:num>
  <w:num w:numId="35" w16cid:durableId="1842164114">
    <w:abstractNumId w:val="10"/>
  </w:num>
  <w:num w:numId="36" w16cid:durableId="356585337">
    <w:abstractNumId w:val="16"/>
  </w:num>
  <w:num w:numId="37" w16cid:durableId="2062560918">
    <w:abstractNumId w:val="21"/>
  </w:num>
  <w:num w:numId="38" w16cid:durableId="1743940920">
    <w:abstractNumId w:val="34"/>
  </w:num>
  <w:num w:numId="39" w16cid:durableId="1564607661">
    <w:abstractNumId w:val="6"/>
  </w:num>
  <w:num w:numId="40" w16cid:durableId="1237011276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2MDEyNzUzMDe1MDNV0lEKTi0uzszPAykwNK8FAANVIzMtAAAA"/>
  </w:docVars>
  <w:rsids>
    <w:rsidRoot w:val="00DA20ED"/>
    <w:rsid w:val="000028D8"/>
    <w:rsid w:val="00013B53"/>
    <w:rsid w:val="00020F0D"/>
    <w:rsid w:val="000215FA"/>
    <w:rsid w:val="000367A6"/>
    <w:rsid w:val="00047B56"/>
    <w:rsid w:val="00062133"/>
    <w:rsid w:val="00062357"/>
    <w:rsid w:val="00062641"/>
    <w:rsid w:val="00071D63"/>
    <w:rsid w:val="0007677F"/>
    <w:rsid w:val="00082355"/>
    <w:rsid w:val="00086BB8"/>
    <w:rsid w:val="00092F95"/>
    <w:rsid w:val="000948F6"/>
    <w:rsid w:val="00095A35"/>
    <w:rsid w:val="000A1869"/>
    <w:rsid w:val="000A266D"/>
    <w:rsid w:val="000C39FE"/>
    <w:rsid w:val="000C3A2D"/>
    <w:rsid w:val="000D41F6"/>
    <w:rsid w:val="000F6741"/>
    <w:rsid w:val="00100140"/>
    <w:rsid w:val="00103774"/>
    <w:rsid w:val="00105A9C"/>
    <w:rsid w:val="00116BDE"/>
    <w:rsid w:val="001247EC"/>
    <w:rsid w:val="00134408"/>
    <w:rsid w:val="00134AEA"/>
    <w:rsid w:val="00134B56"/>
    <w:rsid w:val="00141834"/>
    <w:rsid w:val="0014730E"/>
    <w:rsid w:val="00166253"/>
    <w:rsid w:val="001663D4"/>
    <w:rsid w:val="00170412"/>
    <w:rsid w:val="00170453"/>
    <w:rsid w:val="001809F6"/>
    <w:rsid w:val="00194A56"/>
    <w:rsid w:val="00195748"/>
    <w:rsid w:val="00197280"/>
    <w:rsid w:val="001B297A"/>
    <w:rsid w:val="001E3D19"/>
    <w:rsid w:val="001E3F2A"/>
    <w:rsid w:val="001E4C12"/>
    <w:rsid w:val="001F0771"/>
    <w:rsid w:val="001F5912"/>
    <w:rsid w:val="00212BE7"/>
    <w:rsid w:val="00217C66"/>
    <w:rsid w:val="00230120"/>
    <w:rsid w:val="00230F52"/>
    <w:rsid w:val="00231C7E"/>
    <w:rsid w:val="00243629"/>
    <w:rsid w:val="00254CAA"/>
    <w:rsid w:val="00264F3F"/>
    <w:rsid w:val="002659F5"/>
    <w:rsid w:val="00267034"/>
    <w:rsid w:val="002673F4"/>
    <w:rsid w:val="00286A4A"/>
    <w:rsid w:val="00286F6A"/>
    <w:rsid w:val="00291891"/>
    <w:rsid w:val="002936E5"/>
    <w:rsid w:val="002A0120"/>
    <w:rsid w:val="002A0AB1"/>
    <w:rsid w:val="002A0F2E"/>
    <w:rsid w:val="002C5CCC"/>
    <w:rsid w:val="002D3B31"/>
    <w:rsid w:val="002D3F0B"/>
    <w:rsid w:val="002D6CF8"/>
    <w:rsid w:val="002E0B96"/>
    <w:rsid w:val="00300B74"/>
    <w:rsid w:val="00301E77"/>
    <w:rsid w:val="003022C3"/>
    <w:rsid w:val="00305FE2"/>
    <w:rsid w:val="00312AA5"/>
    <w:rsid w:val="00313594"/>
    <w:rsid w:val="003221FD"/>
    <w:rsid w:val="003244E1"/>
    <w:rsid w:val="00335289"/>
    <w:rsid w:val="00345F16"/>
    <w:rsid w:val="0036225F"/>
    <w:rsid w:val="00372DEA"/>
    <w:rsid w:val="0037426D"/>
    <w:rsid w:val="00395174"/>
    <w:rsid w:val="003D0FE6"/>
    <w:rsid w:val="003D49FA"/>
    <w:rsid w:val="003D74B9"/>
    <w:rsid w:val="003E5BA1"/>
    <w:rsid w:val="003E6234"/>
    <w:rsid w:val="00406DA1"/>
    <w:rsid w:val="004145A4"/>
    <w:rsid w:val="00415825"/>
    <w:rsid w:val="00416941"/>
    <w:rsid w:val="0044184B"/>
    <w:rsid w:val="00441F07"/>
    <w:rsid w:val="004542C4"/>
    <w:rsid w:val="00480410"/>
    <w:rsid w:val="0048608B"/>
    <w:rsid w:val="004A3CC1"/>
    <w:rsid w:val="004D6466"/>
    <w:rsid w:val="004F76B8"/>
    <w:rsid w:val="00505F74"/>
    <w:rsid w:val="00506D8A"/>
    <w:rsid w:val="0051164B"/>
    <w:rsid w:val="005167B2"/>
    <w:rsid w:val="005209CF"/>
    <w:rsid w:val="00522A89"/>
    <w:rsid w:val="0052602C"/>
    <w:rsid w:val="0053000C"/>
    <w:rsid w:val="00530024"/>
    <w:rsid w:val="00530AEE"/>
    <w:rsid w:val="00537689"/>
    <w:rsid w:val="00543E06"/>
    <w:rsid w:val="00550A19"/>
    <w:rsid w:val="00556D1E"/>
    <w:rsid w:val="00560269"/>
    <w:rsid w:val="00564991"/>
    <w:rsid w:val="00570E87"/>
    <w:rsid w:val="005715EA"/>
    <w:rsid w:val="005755CF"/>
    <w:rsid w:val="00575AA1"/>
    <w:rsid w:val="00576000"/>
    <w:rsid w:val="00577BAF"/>
    <w:rsid w:val="005831AE"/>
    <w:rsid w:val="005A1BB7"/>
    <w:rsid w:val="005A3EE4"/>
    <w:rsid w:val="005A6B3D"/>
    <w:rsid w:val="005B1F79"/>
    <w:rsid w:val="005C002E"/>
    <w:rsid w:val="005C335C"/>
    <w:rsid w:val="005D151B"/>
    <w:rsid w:val="005D3CF6"/>
    <w:rsid w:val="005D6B10"/>
    <w:rsid w:val="005E18DC"/>
    <w:rsid w:val="005E5240"/>
    <w:rsid w:val="005F5EC1"/>
    <w:rsid w:val="005F6AC5"/>
    <w:rsid w:val="0060056F"/>
    <w:rsid w:val="00613535"/>
    <w:rsid w:val="00627581"/>
    <w:rsid w:val="00631E99"/>
    <w:rsid w:val="00636C00"/>
    <w:rsid w:val="00646C4F"/>
    <w:rsid w:val="00654B87"/>
    <w:rsid w:val="00660897"/>
    <w:rsid w:val="00661930"/>
    <w:rsid w:val="006751DE"/>
    <w:rsid w:val="00683656"/>
    <w:rsid w:val="006C68C9"/>
    <w:rsid w:val="006D1742"/>
    <w:rsid w:val="006E0AEC"/>
    <w:rsid w:val="006E3158"/>
    <w:rsid w:val="006E58E7"/>
    <w:rsid w:val="006E5ED7"/>
    <w:rsid w:val="006F0E48"/>
    <w:rsid w:val="00703A21"/>
    <w:rsid w:val="007043D2"/>
    <w:rsid w:val="007108F9"/>
    <w:rsid w:val="0072632F"/>
    <w:rsid w:val="00737367"/>
    <w:rsid w:val="00742787"/>
    <w:rsid w:val="00742E2B"/>
    <w:rsid w:val="007465E8"/>
    <w:rsid w:val="0075692C"/>
    <w:rsid w:val="0076472D"/>
    <w:rsid w:val="007718F0"/>
    <w:rsid w:val="00774C75"/>
    <w:rsid w:val="0078328E"/>
    <w:rsid w:val="00787FFB"/>
    <w:rsid w:val="007A4345"/>
    <w:rsid w:val="007A5611"/>
    <w:rsid w:val="007B6E74"/>
    <w:rsid w:val="007C7343"/>
    <w:rsid w:val="007D5183"/>
    <w:rsid w:val="007D7444"/>
    <w:rsid w:val="007E0271"/>
    <w:rsid w:val="007E3B15"/>
    <w:rsid w:val="007E637A"/>
    <w:rsid w:val="007F1173"/>
    <w:rsid w:val="007F33ED"/>
    <w:rsid w:val="008042F9"/>
    <w:rsid w:val="00805B69"/>
    <w:rsid w:val="00806261"/>
    <w:rsid w:val="00825E5E"/>
    <w:rsid w:val="008323E4"/>
    <w:rsid w:val="00847C91"/>
    <w:rsid w:val="008500E0"/>
    <w:rsid w:val="008605FB"/>
    <w:rsid w:val="00871D96"/>
    <w:rsid w:val="00881BF0"/>
    <w:rsid w:val="00882C12"/>
    <w:rsid w:val="00887867"/>
    <w:rsid w:val="008942E5"/>
    <w:rsid w:val="008A0669"/>
    <w:rsid w:val="008A4C16"/>
    <w:rsid w:val="008C3646"/>
    <w:rsid w:val="008D1CAF"/>
    <w:rsid w:val="008D7603"/>
    <w:rsid w:val="008E1116"/>
    <w:rsid w:val="008E3CD3"/>
    <w:rsid w:val="008E53D4"/>
    <w:rsid w:val="008E7653"/>
    <w:rsid w:val="008E76D3"/>
    <w:rsid w:val="008F2C9E"/>
    <w:rsid w:val="008F5733"/>
    <w:rsid w:val="008F69C6"/>
    <w:rsid w:val="00910D99"/>
    <w:rsid w:val="00911E2D"/>
    <w:rsid w:val="00913FBF"/>
    <w:rsid w:val="009212A6"/>
    <w:rsid w:val="00922485"/>
    <w:rsid w:val="00923CD3"/>
    <w:rsid w:val="0092478A"/>
    <w:rsid w:val="00925DA1"/>
    <w:rsid w:val="00932DC6"/>
    <w:rsid w:val="0093418F"/>
    <w:rsid w:val="00937F59"/>
    <w:rsid w:val="00940DB9"/>
    <w:rsid w:val="00951E19"/>
    <w:rsid w:val="00962A89"/>
    <w:rsid w:val="009715B9"/>
    <w:rsid w:val="00973BB0"/>
    <w:rsid w:val="00976AD1"/>
    <w:rsid w:val="009827A1"/>
    <w:rsid w:val="0098308C"/>
    <w:rsid w:val="0098428E"/>
    <w:rsid w:val="009A303F"/>
    <w:rsid w:val="009A4170"/>
    <w:rsid w:val="009A4383"/>
    <w:rsid w:val="009C7692"/>
    <w:rsid w:val="009E1FFB"/>
    <w:rsid w:val="009E29CC"/>
    <w:rsid w:val="009E3CA6"/>
    <w:rsid w:val="009E5074"/>
    <w:rsid w:val="009F2CDD"/>
    <w:rsid w:val="009F63CC"/>
    <w:rsid w:val="00A2193E"/>
    <w:rsid w:val="00A220F3"/>
    <w:rsid w:val="00A22B8F"/>
    <w:rsid w:val="00A22D5D"/>
    <w:rsid w:val="00A27905"/>
    <w:rsid w:val="00A3012C"/>
    <w:rsid w:val="00A36C3D"/>
    <w:rsid w:val="00A40CF6"/>
    <w:rsid w:val="00A42CF9"/>
    <w:rsid w:val="00A519DA"/>
    <w:rsid w:val="00A531DA"/>
    <w:rsid w:val="00A54161"/>
    <w:rsid w:val="00A67BEC"/>
    <w:rsid w:val="00A70AA4"/>
    <w:rsid w:val="00A70E5D"/>
    <w:rsid w:val="00A83B3F"/>
    <w:rsid w:val="00A87317"/>
    <w:rsid w:val="00A90308"/>
    <w:rsid w:val="00AA1713"/>
    <w:rsid w:val="00AA6A87"/>
    <w:rsid w:val="00AC2B7E"/>
    <w:rsid w:val="00AD4805"/>
    <w:rsid w:val="00AE1D3E"/>
    <w:rsid w:val="00AE6D50"/>
    <w:rsid w:val="00B148CC"/>
    <w:rsid w:val="00B32F80"/>
    <w:rsid w:val="00B343D5"/>
    <w:rsid w:val="00B44248"/>
    <w:rsid w:val="00B45161"/>
    <w:rsid w:val="00B56380"/>
    <w:rsid w:val="00B8727F"/>
    <w:rsid w:val="00B91231"/>
    <w:rsid w:val="00B9442E"/>
    <w:rsid w:val="00BA7C15"/>
    <w:rsid w:val="00BB61D2"/>
    <w:rsid w:val="00BB74E8"/>
    <w:rsid w:val="00BC22F4"/>
    <w:rsid w:val="00BC49FB"/>
    <w:rsid w:val="00BC7C29"/>
    <w:rsid w:val="00BD03A4"/>
    <w:rsid w:val="00BD4D52"/>
    <w:rsid w:val="00BD6850"/>
    <w:rsid w:val="00BD71D8"/>
    <w:rsid w:val="00BE0491"/>
    <w:rsid w:val="00C01F56"/>
    <w:rsid w:val="00C20996"/>
    <w:rsid w:val="00C30230"/>
    <w:rsid w:val="00C33BCC"/>
    <w:rsid w:val="00C45CEF"/>
    <w:rsid w:val="00C54B6C"/>
    <w:rsid w:val="00C60632"/>
    <w:rsid w:val="00C6346E"/>
    <w:rsid w:val="00C75BF6"/>
    <w:rsid w:val="00C85678"/>
    <w:rsid w:val="00C85F93"/>
    <w:rsid w:val="00C94356"/>
    <w:rsid w:val="00CA410A"/>
    <w:rsid w:val="00CB43FE"/>
    <w:rsid w:val="00CB6495"/>
    <w:rsid w:val="00CC4063"/>
    <w:rsid w:val="00CC476A"/>
    <w:rsid w:val="00CC5BA8"/>
    <w:rsid w:val="00CD6F71"/>
    <w:rsid w:val="00CD7A04"/>
    <w:rsid w:val="00CF6C1D"/>
    <w:rsid w:val="00D07463"/>
    <w:rsid w:val="00D0775C"/>
    <w:rsid w:val="00D24954"/>
    <w:rsid w:val="00D511D1"/>
    <w:rsid w:val="00D54C69"/>
    <w:rsid w:val="00D641AF"/>
    <w:rsid w:val="00D66397"/>
    <w:rsid w:val="00D71C7D"/>
    <w:rsid w:val="00D81484"/>
    <w:rsid w:val="00D91143"/>
    <w:rsid w:val="00D91BF8"/>
    <w:rsid w:val="00D92785"/>
    <w:rsid w:val="00D95B25"/>
    <w:rsid w:val="00DA20ED"/>
    <w:rsid w:val="00DB5BF4"/>
    <w:rsid w:val="00DC59E7"/>
    <w:rsid w:val="00DD07F1"/>
    <w:rsid w:val="00DD3B2A"/>
    <w:rsid w:val="00DD5E46"/>
    <w:rsid w:val="00DE7645"/>
    <w:rsid w:val="00DF3EE0"/>
    <w:rsid w:val="00DF7043"/>
    <w:rsid w:val="00E00AF2"/>
    <w:rsid w:val="00E079BE"/>
    <w:rsid w:val="00E107DF"/>
    <w:rsid w:val="00E30743"/>
    <w:rsid w:val="00E44EE2"/>
    <w:rsid w:val="00E526DA"/>
    <w:rsid w:val="00E607BC"/>
    <w:rsid w:val="00E655A5"/>
    <w:rsid w:val="00E73234"/>
    <w:rsid w:val="00E7670E"/>
    <w:rsid w:val="00E946E8"/>
    <w:rsid w:val="00EA14C3"/>
    <w:rsid w:val="00EA5595"/>
    <w:rsid w:val="00EB7527"/>
    <w:rsid w:val="00ED5A77"/>
    <w:rsid w:val="00ED7510"/>
    <w:rsid w:val="00ED7EBD"/>
    <w:rsid w:val="00EE1780"/>
    <w:rsid w:val="00EF2C8D"/>
    <w:rsid w:val="00F02D2D"/>
    <w:rsid w:val="00F03F84"/>
    <w:rsid w:val="00F11FEB"/>
    <w:rsid w:val="00F12526"/>
    <w:rsid w:val="00F177B1"/>
    <w:rsid w:val="00F213A9"/>
    <w:rsid w:val="00F323CB"/>
    <w:rsid w:val="00F402F3"/>
    <w:rsid w:val="00F45F2D"/>
    <w:rsid w:val="00F464F2"/>
    <w:rsid w:val="00F46DB3"/>
    <w:rsid w:val="00F47A1D"/>
    <w:rsid w:val="00F519D3"/>
    <w:rsid w:val="00F532CB"/>
    <w:rsid w:val="00F55678"/>
    <w:rsid w:val="00F57F92"/>
    <w:rsid w:val="00F623FD"/>
    <w:rsid w:val="00F64556"/>
    <w:rsid w:val="00F70D3C"/>
    <w:rsid w:val="00F71CC8"/>
    <w:rsid w:val="00F93D96"/>
    <w:rsid w:val="00F957BC"/>
    <w:rsid w:val="00FA1441"/>
    <w:rsid w:val="00FB318C"/>
    <w:rsid w:val="00FC5F22"/>
    <w:rsid w:val="00FC7158"/>
    <w:rsid w:val="00FE3948"/>
    <w:rsid w:val="00FE5F31"/>
    <w:rsid w:val="00FF1919"/>
    <w:rsid w:val="00FF7812"/>
    <w:rsid w:val="02C37E43"/>
    <w:rsid w:val="04E90283"/>
    <w:rsid w:val="0855839C"/>
    <w:rsid w:val="08E518DB"/>
    <w:rsid w:val="157744C1"/>
    <w:rsid w:val="1B12799E"/>
    <w:rsid w:val="1F2B2C06"/>
    <w:rsid w:val="20153BFC"/>
    <w:rsid w:val="201A506D"/>
    <w:rsid w:val="221655D8"/>
    <w:rsid w:val="23B1700A"/>
    <w:rsid w:val="2847F807"/>
    <w:rsid w:val="286B84E8"/>
    <w:rsid w:val="28BD57B6"/>
    <w:rsid w:val="30269D4F"/>
    <w:rsid w:val="30B2A4DF"/>
    <w:rsid w:val="33827D47"/>
    <w:rsid w:val="33974F48"/>
    <w:rsid w:val="3AACDCA2"/>
    <w:rsid w:val="3CAC8AC8"/>
    <w:rsid w:val="4A0801DF"/>
    <w:rsid w:val="4A9E5F61"/>
    <w:rsid w:val="4F92CD65"/>
    <w:rsid w:val="501734CE"/>
    <w:rsid w:val="55E90F01"/>
    <w:rsid w:val="62AB2EA8"/>
    <w:rsid w:val="630BA060"/>
    <w:rsid w:val="675C9802"/>
    <w:rsid w:val="6A35FFBB"/>
    <w:rsid w:val="6BD1D01C"/>
    <w:rsid w:val="6D6DA07D"/>
    <w:rsid w:val="7279B6BC"/>
    <w:rsid w:val="7773851F"/>
    <w:rsid w:val="792F1A2F"/>
    <w:rsid w:val="7B893D22"/>
    <w:rsid w:val="7F7E5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140ED7"/>
  <w15:chartTrackingRefBased/>
  <w15:docId w15:val="{83F8546C-7EDC-408E-A254-6441FBC23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77B1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A20ED"/>
    <w:rPr>
      <w:sz w:val="24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DA20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20ED"/>
  </w:style>
  <w:style w:type="paragraph" w:styleId="Footer">
    <w:name w:val="footer"/>
    <w:basedOn w:val="Normal"/>
    <w:link w:val="FooterChar"/>
    <w:uiPriority w:val="99"/>
    <w:unhideWhenUsed/>
    <w:rsid w:val="00DA20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20ED"/>
  </w:style>
  <w:style w:type="paragraph" w:styleId="BalloonText">
    <w:name w:val="Balloon Text"/>
    <w:basedOn w:val="Normal"/>
    <w:link w:val="BalloonTextChar"/>
    <w:uiPriority w:val="99"/>
    <w:semiHidden/>
    <w:unhideWhenUsed/>
    <w:rsid w:val="00DA20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A20E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36225F"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</w:rPr>
  </w:style>
  <w:style w:type="character" w:customStyle="1" w:styleId="ListParagraphChar">
    <w:name w:val="List Paragraph Char"/>
    <w:link w:val="ListParagraph"/>
    <w:uiPriority w:val="34"/>
    <w:locked/>
    <w:rsid w:val="0036225F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DB5BF4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DB5BF4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962A8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962A89"/>
  </w:style>
  <w:style w:type="character" w:customStyle="1" w:styleId="eop">
    <w:name w:val="eop"/>
    <w:basedOn w:val="DefaultParagraphFont"/>
    <w:rsid w:val="00962A89"/>
  </w:style>
  <w:style w:type="paragraph" w:customStyle="1" w:styleId="Default">
    <w:name w:val="Default"/>
    <w:rsid w:val="00D6639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605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09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8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4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15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4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91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41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5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4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37662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86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202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365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17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3949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229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6500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691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195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260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0059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446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974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123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182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6242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7477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2199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1155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92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834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412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62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801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438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035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382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144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19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25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3829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41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9622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18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201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823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52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99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7171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9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0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87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7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8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5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dol.gov/agencies/eta/advisories/tegl-18-16-change-2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C4B09F89444648882E5758E4EB87B1" ma:contentTypeVersion="5" ma:contentTypeDescription="Create a new document." ma:contentTypeScope="" ma:versionID="7172b61d411a391dc1aa4537a98d70a8">
  <xsd:schema xmlns:xsd="http://www.w3.org/2001/XMLSchema" xmlns:xs="http://www.w3.org/2001/XMLSchema" xmlns:p="http://schemas.microsoft.com/office/2006/metadata/properties" xmlns:ns2="a6c3ee81-54da-4b19-9cc3-0433992fdbdb" xmlns:ns3="53016048-8948-4f93-946a-f85226bc678e" targetNamespace="http://schemas.microsoft.com/office/2006/metadata/properties" ma:root="true" ma:fieldsID="4af1c5edcb5fc8f9c838222e8a85aae8" ns2:_="" ns3:_="">
    <xsd:import namespace="a6c3ee81-54da-4b19-9cc3-0433992fdbdb"/>
    <xsd:import namespace="53016048-8948-4f93-946a-f85226bc67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c3ee81-54da-4b19-9cc3-0433992fdb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016048-8948-4f93-946a-f85226bc678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8A3DC1-BBAD-422C-B5BC-BA20410782D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C1C758-4393-4483-9D17-1502D258B6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c3ee81-54da-4b19-9cc3-0433992fdbdb"/>
    <ds:schemaRef ds:uri="53016048-8948-4f93-946a-f85226bc67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20A579-0F59-42F3-AD1A-70B22404AB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63CFEE2-0176-4941-9F48-2D1839A859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72</Words>
  <Characters>980</Characters>
  <Application>Microsoft Office Word</Application>
  <DocSecurity>0</DocSecurity>
  <Lines>70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Department of Education</Company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ida Department of Education</dc:creator>
  <cp:keywords/>
  <dc:description/>
  <cp:lastModifiedBy>Furlong, Julie</cp:lastModifiedBy>
  <cp:revision>22</cp:revision>
  <cp:lastPrinted>2025-09-09T16:17:00Z</cp:lastPrinted>
  <dcterms:created xsi:type="dcterms:W3CDTF">2025-12-17T19:29:00Z</dcterms:created>
  <dcterms:modified xsi:type="dcterms:W3CDTF">2025-12-18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dfdd632547e3866a7bb498f703cd146720b963e04317cb1c1048f1c118e81d</vt:lpwstr>
  </property>
  <property fmtid="{D5CDD505-2E9C-101B-9397-08002B2CF9AE}" pid="3" name="ContentTypeId">
    <vt:lpwstr>0x010100DCC4B09F89444648882E5758E4EB87B1</vt:lpwstr>
  </property>
</Properties>
</file>